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X9dc4d088d677357a29a67900969a6e2f01b4289"/>
    <w:p>
      <w:pPr>
        <w:pStyle w:val="Heading1"/>
      </w:pPr>
      <w:r>
        <w:t xml:space="preserve">INTERNATIONAL BAKERY 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Quality Bread Bakeshop</w:t>
      </w:r>
      <w:r>
        <w:br/>
      </w:r>
      <w:r>
        <w:t xml:space="preserve">Brasília, Federal District</w:t>
      </w:r>
      <w:r>
        <w:br/>
      </w:r>
      <w:r>
        <w:t xml:space="preserve">Brazil</w:t>
      </w:r>
    </w:p>
    <w:bookmarkStart w:id="20" w:name="X0e17fed6337b8408ec3f6e273eac16dac905204"/>
    <w:p>
      <w:pPr>
        <w:pStyle w:val="Heading2"/>
      </w:pPr>
      <w:r>
        <w:t xml:space="preserve">SUBJECT: APPLICATION FOR BAKER INTERNSHIP POSITION IN BRAZIL BRASÍLIA</w:t>
      </w:r>
    </w:p>
    <w:p>
      <w:pPr>
        <w:pStyle w:val="FirstParagraph"/>
      </w:pPr>
      <w:r>
        <w:t xml:space="preserve">Dear Hiring Manager,</w:t>
      </w:r>
    </w:p>
    <w:p>
      <w:pPr>
        <w:pStyle w:val="BodyText"/>
      </w:pPr>
      <w:r>
        <w:t xml:space="preserve">I am writing this formal Internship Application Letter to express my profound enthusiasm for the Baker Internship opportunity at your esteemed establishment in Brazil Brasília. As a dedicated culinary student with specialized training in artisanal baking and a deep admiration for Brazil's vibrant food culture, I am confident that my passion, technical skills, and cultural sensitivity align perfectly with the values of your bakery. Having meticulously researched Brasília's dynamic culinary scene—which seamlessly blends indigenous ingredients with Portuguese colonial traditions—I am eager to contribute to your team while immersing myself in the authentic bread-making heritage of Brazil Brasília.</w:t>
      </w:r>
    </w:p>
    <w:p>
      <w:pPr>
        <w:pStyle w:val="BodyText"/>
      </w:pPr>
      <w:r>
        <w:t xml:space="preserve">My journey in baking began at age 15 when I apprenticed at a family-owned bakery in my hometown, where I mastered foundational techniques like sourdough fermentation, laminated dough preparation, and gluten development. This early exposure ignited my obsession with how breads reflect cultural identity—a connection I have deepened through advanced coursework in culinary arts at [Your University]. During my academic program, I specialized in global baking traditions with particular focus on South American cuisine. I spent three months studying traditional Brazilian bakeries in São Paulo, where I learned to prepare pão de queijo (cheese bread), broa de fubá (cornmeal bread), and cuscuz (steamed cornmeal porridge)—all staples that thrive in the unique climate and social fabric of Brazil Brasília. The precision required to achieve the perfect "crocante" crust on Brazilian baguettes or the fluffy texture of bolo de rolo remains a constant inspiration for my professional growth.</w:t>
      </w:r>
    </w:p>
    <w:p>
      <w:pPr>
        <w:pStyle w:val="BodyText"/>
      </w:pPr>
      <w:r>
        <w:t xml:space="preserve">What draws me most specifically to Brasília is its status as Brazil’s culinary innovation hub. Unlike coastal cities where seafood dominates, Brasília's landlocked location has fostered a distinct bakery culture centered around locally sourced grains, cassava flour, and regional fruits like açaí and cupuaçu. I am particularly eager to learn how your bakery incorporates these elements—such as using local millet in your signature "pão de trigo integral" or creating seasonal pastries with Brazilian coffee beans. As a Baker intern, I would welcome the chance to contribute my skills in dough management while learning from your master bakers who understand how Brasília’s altitude and humidity influence fermentation processes. My previous internship at [Previous Bakery Name] taught me to adapt recipes for environmental variables—a skill I know is essential for success in Brazil Brasília’s unique microclimate.</w:t>
      </w:r>
    </w:p>
    <w:p>
      <w:pPr>
        <w:pStyle w:val="BodyText"/>
      </w:pPr>
      <w:r>
        <w:t xml:space="preserve">Throughout my culinary training, I have emphasized cross-cultural competence. During a semester abroad in Salvador, Brazil, I participated in community bread projects that connected indigenous techniques with Afro-Brazilian traditions. This experience taught me that baking is never just about ingredients—it’s about storytelling through food. In Brasília specifically, where neighborhoods like Asa Sul and Lago Norte celebrate "comida de casa" (home cooking) culture, I aim to honor these traditions while bringing fresh perspectives from my European baking background. For instance, I plan to explore how Brazilian chefs are modernizing traditional breads with superfoods like chia seeds—a trend gaining momentum in Brasília's health-conscious cafes.</w:t>
      </w:r>
    </w:p>
    <w:p>
      <w:pPr>
        <w:pStyle w:val="BodyText"/>
      </w:pPr>
      <w:r>
        <w:t xml:space="preserve">My technical preparation for the Baker role includes proficiency in industrial mixers, proofing systems, and sanitation protocols (certified under ServSafe standards). I am equally adept at manual techniques like hand-kneading and shaping artisan loaves—skills crucial for maintaining quality during Brasília's early-morning production cycles. I understand that being a Baker in Brazil Brasília demands physical stamina (starting shifts before 4:00 AM to meet breakfast rush hours) and mental resilience (handling high-volume orders during events like the Festival de Inverno do Parque da Cidade). My previous role at [Previous Bakery] required me to manage 30+ daily bread varieties under similar constraints, resulting in a 98% customer satisfaction rate for freshness—exactly the standard I would uphold at your bakery.</w:t>
      </w:r>
    </w:p>
    <w:p>
      <w:pPr>
        <w:pStyle w:val="BodyText"/>
      </w:pPr>
      <w:r>
        <w:t xml:space="preserve">What sets my Internship Application Letter apart is my commitment to becoming an active participant in Brasília’s food community. I am not merely seeking an internship; I aspire to integrate into Brazil’s culinary ecosystem. I’ve already begun learning Portuguese (currently at B2 level) and plan to complete a specialized course in Brazilian pastry arts through the Associação de Cozinheiros do Distrito Federal upon arrival. Furthermore, I’m prepared to engage with local initiatives like "Casa da Panificadora" in Taguatinga—where bakers teach bread-making to underprivileged youth—a program that embodies Brasília’s spirit of inclusive gastronomy.</w:t>
      </w:r>
    </w:p>
    <w:p>
      <w:pPr>
        <w:pStyle w:val="BodyText"/>
      </w:pPr>
      <w:r>
        <w:t xml:space="preserve">I am acutely aware that Brazil Brasília represents more than just a location; it’s the heart of Brazil's cultural renaissance. As a city designed for progress yet rich in traditions, its bakeries are where history and innovation intersect—like how the iconic "Pão de Queijo" evolved from indigenous cassava roots to a national symbol. This fusion is precisely why I believe my background as a detail-oriented Baker with global perspective would thrive here. I am eager to bring my enthusiasm for Brazilian bakery culture while learning from your team’s expertise in creating breads that define Brasília’s daily life—from the morning "café da manhã" of office workers on Esplanada dos Ministérios to the festive "pão de mel" served during Carnaval preparations.</w:t>
      </w:r>
    </w:p>
    <w:p>
      <w:pPr>
        <w:pStyle w:val="BodyText"/>
      </w:pPr>
      <w:r>
        <w:t xml:space="preserve">Thank you for considering my application as a passionate candidate for your Baker Internship. I am prepared to relocate immediately and have attached my resume, academic transcripts, and a portfolio of baked goods (including Brazilian-inspired creations) for your review. I welcome the opportunity to discuss how my skills in dough fermentation science, multicultural teamwork, and dedication to authentic Brazilian baking can support your bakery’s mission. Please contact me at [Your Email] or [Your Phone Number] to arrange an interview at your convenience.</w:t>
      </w:r>
    </w:p>
    <w:p>
      <w:pPr>
        <w:pStyle w:val="BodyText"/>
      </w:pPr>
      <w:r>
        <w:t xml:space="preserve">With sincere admiration for Brazil’s culinary legacy,</w:t>
      </w:r>
    </w:p>
    <w:p>
      <w:pPr>
        <w:pStyle w:val="BodyText"/>
      </w:pPr>
      <w:r>
        <w:t xml:space="preserve">[Your Full Name]</w:t>
      </w:r>
    </w:p>
    <w:p>
      <w:pPr>
        <w:pStyle w:val="BodyText"/>
      </w:pPr>
      <w:r>
        <w:t xml:space="preserve">Word Count: 87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 in Brazil Brasília</dc:title>
  <dc:creator/>
  <dc:language>en</dc:language>
  <cp:keywords/>
  <dcterms:created xsi:type="dcterms:W3CDTF">2026-07-21T09:06:12Z</dcterms:created>
  <dcterms:modified xsi:type="dcterms:W3CDTF">2026-07-21T09:06:12Z</dcterms:modified>
</cp:coreProperties>
</file>

<file path=docProps/custom.xml><?xml version="1.0" encoding="utf-8"?>
<Properties xmlns="http://schemas.openxmlformats.org/officeDocument/2006/custom-properties" xmlns:vt="http://schemas.openxmlformats.org/officeDocument/2006/docPropsVTypes"/>
</file>